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476B9" w14:textId="77777777" w:rsidR="00AB7CD2" w:rsidRDefault="00AB7CD2"/>
    <w:p w14:paraId="548B740B" w14:textId="77777777" w:rsidR="003143A5" w:rsidRDefault="003143A5"/>
    <w:p w14:paraId="04EFA5DD" w14:textId="77777777" w:rsidR="003143A5" w:rsidRDefault="003143A5" w:rsidP="003143A5">
      <w:pPr>
        <w:rPr>
          <w:b/>
        </w:rPr>
      </w:pPr>
      <w:r>
        <w:rPr>
          <w:b/>
        </w:rPr>
        <w:t>R</w:t>
      </w:r>
      <w:r w:rsidR="00794B79">
        <w:rPr>
          <w:b/>
        </w:rPr>
        <w:t xml:space="preserve"> &amp; Python</w:t>
      </w:r>
      <w:r>
        <w:rPr>
          <w:b/>
        </w:rPr>
        <w:t xml:space="preserve"> Instructions for students: </w:t>
      </w:r>
    </w:p>
    <w:p w14:paraId="78BAB6EB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2E0858F2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Please make sure that you have R, R studio and Excel installed on your laptop before class begins. </w:t>
      </w:r>
    </w:p>
    <w:p w14:paraId="11491442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3B9AE15F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Instructions for downloading R and R studio are contained in the attached 704_R_Install.pdf file.  </w:t>
      </w:r>
    </w:p>
    <w:p w14:paraId="3FC4D899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7DB62C50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After installing R, please follow the instructions in 704_R_Getting_Started.pdf to ensure that your installation worked properly and to begin working in R.  </w:t>
      </w:r>
    </w:p>
    <w:p w14:paraId="50CEE4E2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2C2F9AA1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As noted in the Getting Started document, you should create a class folder on your laptop where you can unpack and store the data files contained in the attached zip file. </w:t>
      </w:r>
    </w:p>
    <w:p w14:paraId="394BD4E0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2D326CAB" w14:textId="5A6817E5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You can access additional R materials trough </w:t>
      </w:r>
      <w:proofErr w:type="spellStart"/>
      <w:r>
        <w:rPr>
          <w:rFonts w:ascii="Tahoma" w:hAnsi="Tahoma" w:cs="Tahoma"/>
          <w:color w:val="222222"/>
          <w:sz w:val="21"/>
          <w:szCs w:val="21"/>
        </w:rPr>
        <w:t>DataCamp</w:t>
      </w:r>
      <w:proofErr w:type="spellEnd"/>
      <w:r>
        <w:rPr>
          <w:rFonts w:ascii="Tahoma" w:hAnsi="Tahoma" w:cs="Tahoma"/>
          <w:color w:val="222222"/>
          <w:sz w:val="21"/>
          <w:szCs w:val="21"/>
        </w:rPr>
        <w:t xml:space="preserve">: </w:t>
      </w:r>
      <w:hyperlink r:id="rId8" w:history="1">
        <w:proofErr w:type="spellStart"/>
        <w:r w:rsidR="0002633F" w:rsidRPr="0002633F">
          <w:rPr>
            <w:rStyle w:val="Hyperlink"/>
            <w:rFonts w:ascii="Tahoma" w:hAnsi="Tahoma" w:cs="Tahoma"/>
            <w:sz w:val="21"/>
            <w:szCs w:val="21"/>
          </w:rPr>
          <w:t>DataCamp</w:t>
        </w:r>
        <w:proofErr w:type="spellEnd"/>
        <w:r w:rsidR="0002633F" w:rsidRPr="0002633F">
          <w:rPr>
            <w:rStyle w:val="Hyperlink"/>
            <w:rFonts w:ascii="Tahoma" w:hAnsi="Tahoma" w:cs="Tahoma"/>
            <w:sz w:val="21"/>
            <w:szCs w:val="21"/>
          </w:rPr>
          <w:t xml:space="preserve"> Signup</w:t>
        </w:r>
      </w:hyperlink>
    </w:p>
    <w:p w14:paraId="027FA70E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763869C6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Use the above link to sign up for </w:t>
      </w:r>
      <w:proofErr w:type="spellStart"/>
      <w:r>
        <w:rPr>
          <w:rFonts w:ascii="Tahoma" w:hAnsi="Tahoma" w:cs="Tahoma"/>
          <w:color w:val="222222"/>
          <w:sz w:val="21"/>
          <w:szCs w:val="21"/>
        </w:rPr>
        <w:t>DataCamp</w:t>
      </w:r>
      <w:proofErr w:type="spellEnd"/>
      <w:r>
        <w:rPr>
          <w:rFonts w:ascii="Tahoma" w:hAnsi="Tahoma" w:cs="Tahoma"/>
          <w:color w:val="222222"/>
          <w:sz w:val="21"/>
          <w:szCs w:val="21"/>
        </w:rPr>
        <w:t xml:space="preserve">. </w:t>
      </w:r>
    </w:p>
    <w:p w14:paraId="6D3EB8C8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1A43B823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Through </w:t>
      </w:r>
      <w:proofErr w:type="spellStart"/>
      <w:r>
        <w:rPr>
          <w:rFonts w:ascii="Tahoma" w:hAnsi="Tahoma" w:cs="Tahoma"/>
          <w:color w:val="222222"/>
          <w:sz w:val="21"/>
          <w:szCs w:val="21"/>
        </w:rPr>
        <w:t>DataCamp</w:t>
      </w:r>
      <w:proofErr w:type="spellEnd"/>
      <w:r>
        <w:rPr>
          <w:rFonts w:ascii="Tahoma" w:hAnsi="Tahoma" w:cs="Tahoma"/>
          <w:color w:val="222222"/>
          <w:sz w:val="21"/>
          <w:szCs w:val="21"/>
        </w:rPr>
        <w:t xml:space="preserve"> you will have access to more learning materials on R. The Learning materials can be found here: </w:t>
      </w:r>
      <w:hyperlink r:id="rId9" w:history="1">
        <w:r w:rsidRPr="00A27AC4">
          <w:rPr>
            <w:rStyle w:val="Hyperlink"/>
            <w:rFonts w:ascii="Tahoma" w:hAnsi="Tahoma" w:cs="Tahoma"/>
            <w:sz w:val="21"/>
            <w:szCs w:val="21"/>
          </w:rPr>
          <w:t>https://learn.datacamp.com/courses</w:t>
        </w:r>
      </w:hyperlink>
      <w:r>
        <w:rPr>
          <w:rFonts w:ascii="Tahoma" w:hAnsi="Tahoma" w:cs="Tahoma"/>
          <w:color w:val="222222"/>
          <w:sz w:val="21"/>
          <w:szCs w:val="21"/>
        </w:rPr>
        <w:t xml:space="preserve"> </w:t>
      </w:r>
    </w:p>
    <w:p w14:paraId="32FBC459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7FA8558E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It is suggested you complete the Introduction to R course through </w:t>
      </w:r>
      <w:proofErr w:type="spellStart"/>
      <w:r>
        <w:rPr>
          <w:rFonts w:ascii="Tahoma" w:hAnsi="Tahoma" w:cs="Tahoma"/>
          <w:color w:val="222222"/>
          <w:sz w:val="21"/>
          <w:szCs w:val="21"/>
        </w:rPr>
        <w:t>DataCamp</w:t>
      </w:r>
      <w:proofErr w:type="spellEnd"/>
      <w:r>
        <w:rPr>
          <w:rFonts w:ascii="Tahoma" w:hAnsi="Tahoma" w:cs="Tahoma"/>
          <w:color w:val="222222"/>
          <w:sz w:val="21"/>
          <w:szCs w:val="21"/>
        </w:rPr>
        <w:t xml:space="preserve">. </w:t>
      </w:r>
    </w:p>
    <w:p w14:paraId="77E736DF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7C3106D0" w14:textId="77777777" w:rsidR="003143A5" w:rsidRPr="00AB331F" w:rsidRDefault="003143A5" w:rsidP="003143A5">
      <w:pPr>
        <w:pStyle w:val="NormalWeb"/>
        <w:spacing w:line="285" w:lineRule="atLeast"/>
        <w:rPr>
          <w:rFonts w:ascii="Tahoma" w:hAnsi="Tahoma" w:cs="Tahoma"/>
          <w:b/>
          <w:color w:val="222222"/>
          <w:sz w:val="21"/>
          <w:szCs w:val="21"/>
        </w:rPr>
      </w:pPr>
      <w:r w:rsidRPr="00AB331F">
        <w:rPr>
          <w:rFonts w:ascii="Tahoma" w:hAnsi="Tahoma" w:cs="Tahoma"/>
          <w:b/>
          <w:color w:val="222222"/>
          <w:sz w:val="21"/>
          <w:szCs w:val="21"/>
        </w:rPr>
        <w:t xml:space="preserve">Introduction to Python </w:t>
      </w:r>
    </w:p>
    <w:p w14:paraId="7FDF58DD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36610781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You can access Python through Data Camp as well. </w:t>
      </w:r>
    </w:p>
    <w:p w14:paraId="4369A506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46ECA3C2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  <w:r>
        <w:rPr>
          <w:rFonts w:ascii="Tahoma" w:hAnsi="Tahoma" w:cs="Tahoma"/>
          <w:color w:val="222222"/>
          <w:sz w:val="21"/>
          <w:szCs w:val="21"/>
        </w:rPr>
        <w:t xml:space="preserve">It is suggested that you complete the Introduction to Python course: </w:t>
      </w:r>
      <w:hyperlink r:id="rId10" w:history="1">
        <w:r w:rsidRPr="00A27AC4">
          <w:rPr>
            <w:rStyle w:val="Hyperlink"/>
            <w:rFonts w:ascii="Tahoma" w:hAnsi="Tahoma" w:cs="Tahoma"/>
            <w:sz w:val="21"/>
            <w:szCs w:val="21"/>
          </w:rPr>
          <w:t>https://learn.datacamp.com/courses</w:t>
        </w:r>
      </w:hyperlink>
      <w:r>
        <w:rPr>
          <w:rFonts w:ascii="Tahoma" w:hAnsi="Tahoma" w:cs="Tahoma"/>
          <w:color w:val="222222"/>
          <w:sz w:val="21"/>
          <w:szCs w:val="21"/>
        </w:rPr>
        <w:t xml:space="preserve"> </w:t>
      </w:r>
    </w:p>
    <w:p w14:paraId="7F531560" w14:textId="77777777" w:rsidR="003143A5" w:rsidRDefault="003143A5" w:rsidP="003143A5">
      <w:pPr>
        <w:pStyle w:val="NormalWeb"/>
        <w:spacing w:line="285" w:lineRule="atLeast"/>
        <w:rPr>
          <w:rFonts w:ascii="Tahoma" w:hAnsi="Tahoma" w:cs="Tahoma"/>
          <w:color w:val="222222"/>
          <w:sz w:val="21"/>
          <w:szCs w:val="21"/>
        </w:rPr>
      </w:pPr>
    </w:p>
    <w:p w14:paraId="31680427" w14:textId="77777777" w:rsidR="003143A5" w:rsidRDefault="003143A5"/>
    <w:sectPr w:rsidR="003143A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5A83EB" w14:textId="77777777" w:rsidR="00FF1738" w:rsidRDefault="00FF1738" w:rsidP="00AB7CD2">
      <w:r>
        <w:separator/>
      </w:r>
    </w:p>
  </w:endnote>
  <w:endnote w:type="continuationSeparator" w:id="0">
    <w:p w14:paraId="387A9816" w14:textId="77777777" w:rsidR="00FF1738" w:rsidRDefault="00FF1738" w:rsidP="00AB7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742752" w14:textId="77777777" w:rsidR="00FF1738" w:rsidRDefault="00FF1738" w:rsidP="00AB7CD2">
      <w:r>
        <w:separator/>
      </w:r>
    </w:p>
  </w:footnote>
  <w:footnote w:type="continuationSeparator" w:id="0">
    <w:p w14:paraId="6B673AC4" w14:textId="77777777" w:rsidR="00FF1738" w:rsidRDefault="00FF1738" w:rsidP="00AB7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57F39" w14:textId="77777777" w:rsidR="00AB7CD2" w:rsidRDefault="00AB7CD2" w:rsidP="00AB7CD2">
    <w:pPr>
      <w:pStyle w:val="Header"/>
      <w:jc w:val="center"/>
    </w:pPr>
    <w:r>
      <w:rPr>
        <w:noProof/>
      </w:rPr>
      <w:drawing>
        <wp:inline distT="0" distB="0" distL="0" distR="0" wp14:anchorId="470A2374" wp14:editId="6AFF0470">
          <wp:extent cx="4089400" cy="1117600"/>
          <wp:effectExtent l="0" t="0" r="0" b="0"/>
          <wp:docPr id="1" name="Picture 1" descr="/Volumes/dept$/IMC/New IMC/Marketing &amp; Communications/Brand Resources/Logos/WSB Logos/Horizontal/4 Color/WSB-4c_Horizontal-StackedTagline-UW-Madison_R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dept$/IMC/New IMC/Marketing &amp; Communications/Brand Resources/Logos/WSB Logos/Horizontal/4 Color/WSB-4c_Horizontal-StackedTagline-UW-Madison_RC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973" b="22915"/>
                  <a:stretch/>
                </pic:blipFill>
                <pic:spPr bwMode="auto">
                  <a:xfrm>
                    <a:off x="0" y="0"/>
                    <a:ext cx="408940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15EA5E4" w14:textId="77777777" w:rsidR="00AB7CD2" w:rsidRDefault="00AB7C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922EC8"/>
    <w:multiLevelType w:val="hybridMultilevel"/>
    <w:tmpl w:val="D82E18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UysjCyMDUzNDRR0lEKTi0uzszPAykwrAUAMkCSxSwAAAA="/>
  </w:docVars>
  <w:rsids>
    <w:rsidRoot w:val="00AB7CD2"/>
    <w:rsid w:val="0002633F"/>
    <w:rsid w:val="000A004A"/>
    <w:rsid w:val="003143A5"/>
    <w:rsid w:val="00396ECF"/>
    <w:rsid w:val="00535995"/>
    <w:rsid w:val="00794B79"/>
    <w:rsid w:val="00AB7CD2"/>
    <w:rsid w:val="00AF3C23"/>
    <w:rsid w:val="00FF1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0038D"/>
  <w15:chartTrackingRefBased/>
  <w15:docId w15:val="{3DAC48FB-CA86-4D3F-8153-31CCB52A9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CD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7CD2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B7CD2"/>
  </w:style>
  <w:style w:type="paragraph" w:styleId="Footer">
    <w:name w:val="footer"/>
    <w:basedOn w:val="Normal"/>
    <w:link w:val="FooterChar"/>
    <w:uiPriority w:val="99"/>
    <w:unhideWhenUsed/>
    <w:rsid w:val="00AB7CD2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B7CD2"/>
  </w:style>
  <w:style w:type="character" w:styleId="Hyperlink">
    <w:name w:val="Hyperlink"/>
    <w:basedOn w:val="DefaultParagraphFont"/>
    <w:uiPriority w:val="99"/>
    <w:unhideWhenUsed/>
    <w:rsid w:val="00AB7CD2"/>
    <w:rPr>
      <w:rFonts w:cs="Times New Roman"/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AB7CD2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263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camp.com/groups/shared_links/870d97dd1ed4a620a4fea317baf153f783188e2b41a0c1b79d33ba29d9ec049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learn.datacamp.com/cours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arn.datacamp.com/cours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5F545-A3CB-453F-9DE3-5F0140C5E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consin School of Business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Crombie</dc:creator>
  <cp:keywords/>
  <dc:description/>
  <cp:lastModifiedBy>Joe Crombie</cp:lastModifiedBy>
  <cp:revision>2</cp:revision>
  <dcterms:created xsi:type="dcterms:W3CDTF">2020-08-13T14:44:00Z</dcterms:created>
  <dcterms:modified xsi:type="dcterms:W3CDTF">2020-08-13T14:44:00Z</dcterms:modified>
</cp:coreProperties>
</file>